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826550C" w14:textId="77777777" w:rsidR="00541F4F" w:rsidRPr="00283FE4" w:rsidRDefault="00E13E1A" w:rsidP="00BA44E9">
      <w:pPr>
        <w:spacing w:before="80"/>
        <w:jc w:val="center"/>
        <w:rPr>
          <w:b/>
          <w:bCs/>
          <w:smallCaps/>
        </w:rPr>
      </w:pPr>
      <w:r w:rsidRPr="00283FE4">
        <w:rPr>
          <w:b/>
          <w:bCs/>
          <w:smallCaps/>
        </w:rPr>
        <w:t xml:space="preserve">TERMO DE ASSENTIMENTO </w:t>
      </w:r>
      <w:r w:rsidR="008223A2" w:rsidRPr="00283FE4">
        <w:rPr>
          <w:b/>
          <w:bCs/>
          <w:smallCaps/>
        </w:rPr>
        <w:t>LIVRE E ESCLARECIDO</w:t>
      </w:r>
    </w:p>
    <w:p w14:paraId="0C236756" w14:textId="77777777" w:rsidR="007D3E3E" w:rsidRPr="00283FE4" w:rsidRDefault="00BD5980" w:rsidP="00BA44E9">
      <w:pPr>
        <w:pStyle w:val="Ttulo"/>
        <w:spacing w:before="80" w:after="0"/>
        <w:jc w:val="center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283FE4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TENÇÃO</w:t>
      </w:r>
    </w:p>
    <w:p w14:paraId="2DAE3C60" w14:textId="77777777" w:rsidR="00345E55" w:rsidRPr="00345E55" w:rsidRDefault="00345E55" w:rsidP="00345E55">
      <w:pPr>
        <w:widowControl/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bookmarkStart w:id="0" w:name="_Hlk105677544"/>
      <w:r w:rsidRPr="00345E55">
        <w:rPr>
          <w:rFonts w:eastAsia="Times New Roman"/>
          <w:iCs/>
          <w:color w:val="FF0000"/>
          <w:kern w:val="0"/>
          <w:lang w:eastAsia="pt-BR"/>
        </w:rPr>
        <w:t>Ao preencher este documento, tenha em mente que:</w:t>
      </w:r>
    </w:p>
    <w:bookmarkEnd w:id="0"/>
    <w:p w14:paraId="37685E49" w14:textId="77777777" w:rsid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 xml:space="preserve">O assentimento livre e esclarecido consiste na anuência do participante da pesquisa (criança, adolescente ou indivíduos impedidos de forma temporária ou não de consentir) </w:t>
      </w:r>
      <w:r w:rsidRPr="00A83C04">
        <w:rPr>
          <w:rFonts w:eastAsia="Times New Roman"/>
          <w:b/>
          <w:bCs/>
          <w:iCs/>
          <w:color w:val="FF0000"/>
          <w:kern w:val="0"/>
          <w:lang w:eastAsia="pt-BR"/>
        </w:rPr>
        <w:t>na medida de sua compreensão e respeitadas suas singularidades</w:t>
      </w:r>
      <w:r w:rsidRPr="00345E55">
        <w:rPr>
          <w:rFonts w:eastAsia="Times New Roman"/>
          <w:iCs/>
          <w:color w:val="FF0000"/>
          <w:kern w:val="0"/>
          <w:lang w:eastAsia="pt-BR"/>
        </w:rPr>
        <w:t>, após esclarecimento sobre a natureza da pesquisa, seus objetivos, métodos, potenciais benefícios e riscos</w:t>
      </w:r>
      <w:r>
        <w:rPr>
          <w:rFonts w:eastAsia="Times New Roman"/>
          <w:iCs/>
          <w:color w:val="FF0000"/>
          <w:kern w:val="0"/>
          <w:lang w:eastAsia="pt-BR"/>
        </w:rPr>
        <w:t>;</w:t>
      </w:r>
    </w:p>
    <w:p w14:paraId="37979BCA" w14:textId="6C84A2D9" w:rsid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 xml:space="preserve">A obtenção do assentimento </w:t>
      </w:r>
      <w:r w:rsidRPr="00A83C04">
        <w:rPr>
          <w:rFonts w:eastAsia="Times New Roman"/>
          <w:b/>
          <w:bCs/>
          <w:iCs/>
          <w:color w:val="FF0000"/>
          <w:kern w:val="0"/>
          <w:lang w:eastAsia="pt-BR"/>
        </w:rPr>
        <w:t xml:space="preserve">não elimina a necessidade de obtenção do Termo de Consentimento Livre e Esclarecido (TCLE) </w:t>
      </w:r>
      <w:r w:rsidRPr="00345E55">
        <w:rPr>
          <w:rFonts w:eastAsia="Times New Roman"/>
          <w:iCs/>
          <w:color w:val="FF0000"/>
          <w:kern w:val="0"/>
          <w:lang w:eastAsia="pt-BR"/>
        </w:rPr>
        <w:t xml:space="preserve">que deve ser assinado </w:t>
      </w:r>
      <w:r w:rsidRPr="00A83C04">
        <w:rPr>
          <w:rFonts w:eastAsia="Times New Roman"/>
          <w:b/>
          <w:bCs/>
          <w:iCs/>
          <w:color w:val="FF0000"/>
          <w:kern w:val="0"/>
          <w:lang w:eastAsia="pt-BR"/>
        </w:rPr>
        <w:t>pelo responsável ou representante legal</w:t>
      </w:r>
      <w:r w:rsidRPr="00345E55">
        <w:rPr>
          <w:rFonts w:eastAsia="Times New Roman"/>
          <w:iCs/>
          <w:color w:val="FF0000"/>
          <w:kern w:val="0"/>
          <w:lang w:eastAsia="pt-BR"/>
        </w:rPr>
        <w:t xml:space="preserve"> do menor de 18 anos ou legalmente incapaz.</w:t>
      </w:r>
    </w:p>
    <w:p w14:paraId="104EFE4D" w14:textId="06D1BEF6" w:rsidR="00345E55" w:rsidRP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>Este é um modelo a ser adaptado segundo as necessidades de cada protocolo de pesquisa;</w:t>
      </w:r>
    </w:p>
    <w:p w14:paraId="417E9821" w14:textId="77777777" w:rsidR="00345E55" w:rsidRP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>Este modelo contempla as características básicas da pesquisa, mas você deve complementá-lo oralmente com informações mais detalhadas sobre seus métodos e objetivos;</w:t>
      </w:r>
    </w:p>
    <w:p w14:paraId="309F00C2" w14:textId="06374ECC" w:rsidR="00345E55" w:rsidRP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 xml:space="preserve">O </w:t>
      </w:r>
      <w:r>
        <w:rPr>
          <w:rFonts w:eastAsia="Times New Roman"/>
          <w:iCs/>
          <w:color w:val="FF0000"/>
          <w:kern w:val="0"/>
          <w:lang w:eastAsia="pt-BR"/>
        </w:rPr>
        <w:t>assentimento</w:t>
      </w:r>
      <w:r w:rsidRPr="00345E55">
        <w:rPr>
          <w:rFonts w:eastAsia="Times New Roman"/>
          <w:iCs/>
          <w:color w:val="FF0000"/>
          <w:kern w:val="0"/>
          <w:lang w:eastAsia="pt-BR"/>
        </w:rPr>
        <w:t xml:space="preserve"> deve ser feito em forma de convite, esclarecendo da melhor maneira possível todos os procedimentos e garantias relativas à pesquisa; </w:t>
      </w:r>
    </w:p>
    <w:p w14:paraId="5EECD2FD" w14:textId="6E78922A" w:rsidR="00345E55" w:rsidRP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>O T</w:t>
      </w:r>
      <w:r w:rsidR="004F5C0E">
        <w:rPr>
          <w:rFonts w:eastAsia="Times New Roman"/>
          <w:iCs/>
          <w:color w:val="FF0000"/>
          <w:kern w:val="0"/>
          <w:lang w:eastAsia="pt-BR"/>
        </w:rPr>
        <w:t>A</w:t>
      </w:r>
      <w:r w:rsidRPr="00345E55">
        <w:rPr>
          <w:rFonts w:eastAsia="Times New Roman"/>
          <w:iCs/>
          <w:color w:val="FF0000"/>
          <w:kern w:val="0"/>
          <w:lang w:eastAsia="pt-BR"/>
        </w:rPr>
        <w:t xml:space="preserve">LE é um documento que se destina </w:t>
      </w:r>
      <w:r w:rsidRPr="00345E55">
        <w:rPr>
          <w:rFonts w:eastAsia="Times New Roman"/>
          <w:b/>
          <w:bCs/>
          <w:iCs/>
          <w:color w:val="FF0000"/>
          <w:kern w:val="0"/>
          <w:lang w:eastAsia="pt-BR"/>
        </w:rPr>
        <w:t>ao participante da pesquisa</w:t>
      </w:r>
      <w:r w:rsidRPr="00345E55">
        <w:rPr>
          <w:rFonts w:eastAsia="Times New Roman"/>
          <w:iCs/>
          <w:color w:val="FF0000"/>
          <w:kern w:val="0"/>
          <w:lang w:eastAsia="pt-BR"/>
        </w:rPr>
        <w:t>;</w:t>
      </w:r>
    </w:p>
    <w:p w14:paraId="3E671CCF" w14:textId="58A6E9D6" w:rsidR="00345E55" w:rsidRP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>O T</w:t>
      </w:r>
      <w:r w:rsidR="004F5C0E">
        <w:rPr>
          <w:rFonts w:eastAsia="Times New Roman"/>
          <w:iCs/>
          <w:color w:val="FF0000"/>
          <w:kern w:val="0"/>
          <w:lang w:eastAsia="pt-BR"/>
        </w:rPr>
        <w:t>A</w:t>
      </w:r>
      <w:r w:rsidRPr="00345E55">
        <w:rPr>
          <w:rFonts w:eastAsia="Times New Roman"/>
          <w:iCs/>
          <w:color w:val="FF0000"/>
          <w:kern w:val="0"/>
          <w:lang w:eastAsia="pt-BR"/>
        </w:rPr>
        <w:t xml:space="preserve">LE deve ter uma </w:t>
      </w:r>
      <w:r w:rsidRPr="00345E55">
        <w:rPr>
          <w:rFonts w:eastAsia="Times New Roman"/>
          <w:b/>
          <w:bCs/>
          <w:iCs/>
          <w:color w:val="FF0000"/>
          <w:kern w:val="0"/>
          <w:lang w:eastAsia="pt-BR"/>
        </w:rPr>
        <w:t>linguagem adequada ao público a que se destina</w:t>
      </w:r>
      <w:r w:rsidRPr="00345E55">
        <w:rPr>
          <w:rFonts w:eastAsia="Times New Roman"/>
          <w:iCs/>
          <w:color w:val="FF0000"/>
          <w:kern w:val="0"/>
          <w:lang w:eastAsia="pt-BR"/>
        </w:rPr>
        <w:t>, bem como se adaptar à realidade do tipo de entrevistado;</w:t>
      </w:r>
    </w:p>
    <w:p w14:paraId="14C9166E" w14:textId="708408C5" w:rsidR="00345E55" w:rsidRPr="00345E55" w:rsidRDefault="00345E55" w:rsidP="00345E55">
      <w:pPr>
        <w:widowControl/>
        <w:numPr>
          <w:ilvl w:val="0"/>
          <w:numId w:val="1"/>
        </w:numPr>
        <w:suppressAutoHyphens w:val="0"/>
        <w:spacing w:before="80"/>
        <w:jc w:val="both"/>
        <w:rPr>
          <w:rFonts w:eastAsia="Times New Roman"/>
          <w:iCs/>
          <w:color w:val="FF0000"/>
          <w:kern w:val="0"/>
          <w:lang w:eastAsia="pt-BR"/>
        </w:rPr>
      </w:pPr>
      <w:r w:rsidRPr="00345E55">
        <w:rPr>
          <w:rFonts w:eastAsia="Times New Roman"/>
          <w:iCs/>
          <w:color w:val="FF0000"/>
          <w:kern w:val="0"/>
          <w:lang w:eastAsia="pt-BR"/>
        </w:rPr>
        <w:t>O T</w:t>
      </w:r>
      <w:r w:rsidR="004F5C0E">
        <w:rPr>
          <w:rFonts w:eastAsia="Times New Roman"/>
          <w:iCs/>
          <w:color w:val="FF0000"/>
          <w:kern w:val="0"/>
          <w:lang w:eastAsia="pt-BR"/>
        </w:rPr>
        <w:t>A</w:t>
      </w:r>
      <w:r w:rsidRPr="00345E55">
        <w:rPr>
          <w:rFonts w:eastAsia="Times New Roman"/>
          <w:iCs/>
          <w:color w:val="FF0000"/>
          <w:kern w:val="0"/>
          <w:lang w:eastAsia="pt-BR"/>
        </w:rPr>
        <w:t xml:space="preserve">LE não precisa apresentar minúcias sobre procedimentos e metodologia da pesquisa. Apresente a pesquisa e demais informações </w:t>
      </w:r>
      <w:r w:rsidRPr="00345E55">
        <w:rPr>
          <w:rFonts w:eastAsia="Times New Roman"/>
          <w:b/>
          <w:bCs/>
          <w:iCs/>
          <w:color w:val="FF0000"/>
          <w:kern w:val="0"/>
          <w:lang w:eastAsia="pt-BR"/>
        </w:rPr>
        <w:t>de forma breve</w:t>
      </w:r>
      <w:r w:rsidRPr="00345E55">
        <w:rPr>
          <w:rFonts w:eastAsia="Times New Roman"/>
          <w:iCs/>
          <w:color w:val="FF0000"/>
          <w:kern w:val="0"/>
          <w:lang w:eastAsia="pt-BR"/>
        </w:rPr>
        <w:t>, com foco na atuação e direitos do participante.</w:t>
      </w:r>
    </w:p>
    <w:p w14:paraId="4252C646" w14:textId="77777777" w:rsidR="00345E55" w:rsidRDefault="00345E55" w:rsidP="00BA44E9">
      <w:pPr>
        <w:pStyle w:val="Ttulo"/>
        <w:spacing w:before="80" w:after="0"/>
        <w:jc w:val="both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</w:p>
    <w:p w14:paraId="79997621" w14:textId="78FB40BF" w:rsidR="007D3E3E" w:rsidRDefault="007D3E3E" w:rsidP="00BA44E9">
      <w:pPr>
        <w:pStyle w:val="Corpodetexto"/>
        <w:spacing w:before="80" w:after="0"/>
      </w:pPr>
    </w:p>
    <w:p w14:paraId="7EA1F234" w14:textId="77777777" w:rsidR="00BA44E9" w:rsidRPr="00BA44E9" w:rsidRDefault="00BA44E9" w:rsidP="00BA44E9">
      <w:pPr>
        <w:widowControl/>
        <w:suppressAutoHyphens w:val="0"/>
        <w:spacing w:before="80"/>
        <w:jc w:val="both"/>
        <w:rPr>
          <w:rFonts w:eastAsia="Times New Roman"/>
          <w:iCs/>
          <w:kern w:val="0"/>
          <w:lang w:eastAsia="pt-BR"/>
        </w:rPr>
      </w:pPr>
      <w:r w:rsidRPr="00BA44E9">
        <w:rPr>
          <w:rFonts w:eastAsia="Times New Roman"/>
          <w:b/>
          <w:bCs/>
          <w:iCs/>
          <w:kern w:val="0"/>
          <w:lang w:eastAsia="pt-BR"/>
        </w:rPr>
        <w:t>1. Nome do projeto</w:t>
      </w:r>
      <w:r w:rsidRPr="00BA44E9">
        <w:rPr>
          <w:rFonts w:eastAsia="Times New Roman"/>
          <w:iCs/>
          <w:kern w:val="0"/>
          <w:lang w:eastAsia="pt-BR"/>
        </w:rPr>
        <w:t xml:space="preserve">: </w:t>
      </w:r>
      <w:r w:rsidRPr="00BA44E9">
        <w:rPr>
          <w:rFonts w:eastAsia="Times New Roman"/>
          <w:iCs/>
          <w:color w:val="FF0000"/>
          <w:kern w:val="0"/>
          <w:lang w:eastAsia="pt-BR"/>
        </w:rPr>
        <w:t>[título do projeto]</w:t>
      </w:r>
    </w:p>
    <w:p w14:paraId="25D5C07C" w14:textId="071832DE" w:rsidR="00BA44E9" w:rsidRPr="00BA44E9" w:rsidRDefault="00BA44E9" w:rsidP="00BA44E9">
      <w:pPr>
        <w:widowControl/>
        <w:suppressAutoHyphens w:val="0"/>
        <w:spacing w:before="80"/>
        <w:jc w:val="both"/>
        <w:rPr>
          <w:rFonts w:eastAsia="Times New Roman"/>
          <w:kern w:val="0"/>
          <w:lang w:eastAsia="pt-BR"/>
        </w:rPr>
      </w:pPr>
      <w:r w:rsidRPr="00BA44E9">
        <w:rPr>
          <w:rFonts w:eastAsia="Times New Roman"/>
          <w:b/>
          <w:bCs/>
          <w:iCs/>
          <w:kern w:val="0"/>
          <w:lang w:eastAsia="pt-BR"/>
        </w:rPr>
        <w:t>2. Características e objetivos gerais da pesquisa</w:t>
      </w:r>
      <w:r w:rsidRPr="00BA44E9">
        <w:rPr>
          <w:rFonts w:eastAsia="Times New Roman"/>
          <w:iCs/>
          <w:kern w:val="0"/>
          <w:lang w:eastAsia="pt-BR"/>
        </w:rPr>
        <w:t xml:space="preserve">: A pesquisa está sendo conduzida por </w:t>
      </w:r>
      <w:r w:rsidRPr="00BA44E9">
        <w:rPr>
          <w:rFonts w:eastAsia="Times New Roman"/>
          <w:color w:val="FF0000"/>
          <w:kern w:val="0"/>
          <w:lang w:eastAsia="pt-BR"/>
        </w:rPr>
        <w:t>[nome do(a) pesquisador(a) responsável], [vínculo acadêmico e vínculo profissional além da pesquisa, se existente]</w:t>
      </w:r>
      <w:r w:rsidR="008749C8">
        <w:rPr>
          <w:rFonts w:eastAsia="Times New Roman"/>
          <w:color w:val="FF0000"/>
          <w:kern w:val="0"/>
          <w:lang w:eastAsia="pt-BR"/>
        </w:rPr>
        <w:t xml:space="preserve"> [</w:t>
      </w:r>
      <w:r w:rsidR="008749C8" w:rsidRPr="008749C8">
        <w:rPr>
          <w:rFonts w:eastAsia="Times New Roman"/>
          <w:color w:val="FF0000"/>
          <w:kern w:val="0"/>
          <w:lang w:eastAsia="pt-BR"/>
        </w:rPr>
        <w:t>Explicitar se, por qualquer motivo, outras instituições estiverem envolvidas e seus profissionais poderão ter acesso aos dados pessoais identificados ou identificáveis dos entrevistados, citando-as nominalmente</w:t>
      </w:r>
      <w:r w:rsidR="008749C8">
        <w:rPr>
          <w:rFonts w:eastAsia="Times New Roman"/>
          <w:color w:val="FF0000"/>
          <w:kern w:val="0"/>
          <w:lang w:eastAsia="pt-BR"/>
        </w:rPr>
        <w:t xml:space="preserve">], </w:t>
      </w:r>
      <w:r w:rsidR="008749C8" w:rsidRPr="00B936E2">
        <w:t>e conta com o financiamento d</w:t>
      </w:r>
      <w:r w:rsidR="008749C8">
        <w:t>o</w:t>
      </w:r>
      <w:r w:rsidR="008749C8" w:rsidRPr="00B936E2">
        <w:rPr>
          <w:color w:val="FF0000"/>
        </w:rPr>
        <w:t xml:space="preserve"> </w:t>
      </w:r>
      <w:r w:rsidR="008749C8">
        <w:rPr>
          <w:color w:val="FF0000"/>
        </w:rPr>
        <w:t>[financiador]</w:t>
      </w:r>
      <w:r w:rsidRPr="00BA44E9">
        <w:rPr>
          <w:rFonts w:eastAsia="Times New Roman"/>
          <w:kern w:val="0"/>
          <w:lang w:eastAsia="pt-BR"/>
        </w:rPr>
        <w:t xml:space="preserve">. </w:t>
      </w:r>
      <w:bookmarkStart w:id="1" w:name="_Hlk35942077"/>
      <w:r w:rsidRPr="00283FE4">
        <w:rPr>
          <w:bCs/>
          <w:color w:val="FF0000"/>
        </w:rPr>
        <w:t xml:space="preserve">Seus pais/responsáveis autorizaram sua participação. </w:t>
      </w:r>
      <w:bookmarkEnd w:id="1"/>
      <w:r w:rsidRPr="00BA44E9">
        <w:rPr>
          <w:rFonts w:eastAsia="Times New Roman"/>
          <w:kern w:val="0"/>
          <w:lang w:eastAsia="pt-BR"/>
        </w:rPr>
        <w:t xml:space="preserve">Os outros participantes deste estudo são </w:t>
      </w:r>
      <w:r w:rsidRPr="00BA44E9">
        <w:rPr>
          <w:rFonts w:eastAsia="Times New Roman"/>
          <w:color w:val="FF0000"/>
          <w:kern w:val="0"/>
          <w:lang w:eastAsia="pt-BR"/>
        </w:rPr>
        <w:t>[descreva o perfil]</w:t>
      </w:r>
      <w:r w:rsidRPr="00BA44E9">
        <w:rPr>
          <w:rFonts w:eastAsia="Times New Roman"/>
          <w:kern w:val="0"/>
          <w:lang w:eastAsia="pt-BR"/>
        </w:rPr>
        <w:t>.</w:t>
      </w:r>
    </w:p>
    <w:p w14:paraId="144617D0" w14:textId="05DEABE0" w:rsidR="00BA44E9" w:rsidRDefault="00BA44E9" w:rsidP="00BA44E9">
      <w:pPr>
        <w:widowControl/>
        <w:suppressAutoHyphens w:val="0"/>
        <w:spacing w:before="80"/>
        <w:jc w:val="both"/>
        <w:rPr>
          <w:rFonts w:eastAsia="Times New Roman"/>
          <w:bCs/>
          <w:kern w:val="0"/>
          <w:lang w:eastAsia="pt-BR"/>
        </w:rPr>
      </w:pPr>
      <w:r w:rsidRPr="00BA44E9">
        <w:rPr>
          <w:rFonts w:eastAsia="Times New Roman"/>
          <w:bCs/>
          <w:kern w:val="0"/>
          <w:lang w:eastAsia="pt-BR"/>
        </w:rPr>
        <w:t xml:space="preserve">O objetivo deste estudo é </w:t>
      </w:r>
      <w:r w:rsidRPr="00BA44E9">
        <w:rPr>
          <w:rFonts w:eastAsia="Times New Roman"/>
          <w:bCs/>
          <w:color w:val="FF0000"/>
          <w:kern w:val="0"/>
          <w:lang w:eastAsia="pt-BR"/>
        </w:rPr>
        <w:t>[descreva aqui, de modo sintético e acessível, os objetivos da pesquisa]</w:t>
      </w:r>
      <w:r w:rsidRPr="00BA44E9">
        <w:rPr>
          <w:rFonts w:eastAsia="Times New Roman"/>
          <w:bCs/>
          <w:kern w:val="0"/>
          <w:lang w:eastAsia="pt-BR"/>
        </w:rPr>
        <w:t>.</w:t>
      </w:r>
    </w:p>
    <w:p w14:paraId="72E21310" w14:textId="77777777" w:rsidR="00BA44E9" w:rsidRPr="00283FE4" w:rsidRDefault="00BA44E9" w:rsidP="00BA44E9">
      <w:pPr>
        <w:pStyle w:val="Corpodetexto"/>
        <w:spacing w:before="80" w:after="0"/>
        <w:jc w:val="both"/>
        <w:rPr>
          <w:bCs/>
        </w:rPr>
      </w:pPr>
      <w:r>
        <w:rPr>
          <w:b/>
        </w:rPr>
        <w:t>3</w:t>
      </w:r>
      <w:r w:rsidRPr="008F3B80">
        <w:rPr>
          <w:b/>
        </w:rPr>
        <w:t>. Participação na pesquisa</w:t>
      </w:r>
      <w:r>
        <w:rPr>
          <w:bCs/>
        </w:rPr>
        <w:t xml:space="preserve">: </w:t>
      </w:r>
      <w:r w:rsidRPr="00283FE4">
        <w:rPr>
          <w:bCs/>
        </w:rPr>
        <w:t xml:space="preserve">Sua participação nesta pesquisa consistirá em </w:t>
      </w:r>
      <w:r w:rsidRPr="00283FE4">
        <w:rPr>
          <w:bCs/>
          <w:color w:val="FF0000"/>
        </w:rPr>
        <w:t>[forneça aqui detalhes sobre as técnicas de coleta, a duração da interação, quem a conduzirá, quem mais estará presente, entre outras informações relevantes como, por exemplo, se haverá registro de áudio, de vídeo ou imagem]</w:t>
      </w:r>
      <w:r w:rsidRPr="00283FE4">
        <w:rPr>
          <w:bCs/>
        </w:rPr>
        <w:t>.</w:t>
      </w:r>
    </w:p>
    <w:p w14:paraId="5505D9F3" w14:textId="207B4622" w:rsidR="00BD5980" w:rsidRDefault="00BA44E9" w:rsidP="00BA44E9">
      <w:pPr>
        <w:pStyle w:val="Corpodetexto"/>
        <w:spacing w:before="80" w:after="0"/>
        <w:jc w:val="both"/>
        <w:rPr>
          <w:bCs/>
        </w:rPr>
      </w:pPr>
      <w:r>
        <w:rPr>
          <w:b/>
        </w:rPr>
        <w:t>4</w:t>
      </w:r>
      <w:r w:rsidRPr="00DB433C">
        <w:rPr>
          <w:b/>
        </w:rPr>
        <w:t xml:space="preserve">. </w:t>
      </w:r>
      <w:r>
        <w:rPr>
          <w:b/>
        </w:rPr>
        <w:t>Voluntariedade e direito</w:t>
      </w:r>
      <w:r w:rsidRPr="00DB433C">
        <w:rPr>
          <w:b/>
        </w:rPr>
        <w:t xml:space="preserve"> de desistência</w:t>
      </w:r>
      <w:r>
        <w:rPr>
          <w:bCs/>
        </w:rPr>
        <w:t xml:space="preserve">: </w:t>
      </w:r>
      <w:r w:rsidR="007D3E3E" w:rsidRPr="00283FE4">
        <w:rPr>
          <w:bCs/>
        </w:rPr>
        <w:t>Você não precisa participar</w:t>
      </w:r>
      <w:r>
        <w:rPr>
          <w:bCs/>
        </w:rPr>
        <w:t>,</w:t>
      </w:r>
      <w:r w:rsidR="007D3E3E" w:rsidRPr="00283FE4">
        <w:rPr>
          <w:bCs/>
        </w:rPr>
        <w:t xml:space="preserve"> se não quiser</w:t>
      </w:r>
      <w:r w:rsidR="00BD5980" w:rsidRPr="00283FE4">
        <w:rPr>
          <w:bCs/>
        </w:rPr>
        <w:t xml:space="preserve">. A qualquer momento, você poderá desistir de participar. </w:t>
      </w:r>
      <w:r w:rsidR="007D3E3E" w:rsidRPr="00283FE4">
        <w:rPr>
          <w:bCs/>
        </w:rPr>
        <w:t>Não haverá nenhum problema se você não quiser participar ou se quiser deixar de participar a qualquer momento.</w:t>
      </w:r>
    </w:p>
    <w:p w14:paraId="5C872EFE" w14:textId="0F04C764" w:rsidR="001F15CF" w:rsidRPr="00283FE4" w:rsidRDefault="00BA44E9" w:rsidP="00BA44E9">
      <w:pPr>
        <w:pStyle w:val="Corpodetexto"/>
        <w:spacing w:before="80" w:after="0"/>
        <w:jc w:val="both"/>
        <w:rPr>
          <w:bCs/>
          <w:color w:val="FF0000"/>
        </w:rPr>
      </w:pPr>
      <w:r>
        <w:rPr>
          <w:b/>
        </w:rPr>
        <w:t>5. Riscos e benefícios</w:t>
      </w:r>
      <w:r>
        <w:rPr>
          <w:bCs/>
        </w:rPr>
        <w:t xml:space="preserve">: </w:t>
      </w:r>
      <w:r w:rsidR="001F15CF" w:rsidRPr="00283FE4">
        <w:rPr>
          <w:bCs/>
          <w:color w:val="FF0000"/>
        </w:rPr>
        <w:t>[Explique os possíveis riscos</w:t>
      </w:r>
      <w:r w:rsidR="00764916" w:rsidRPr="00283FE4">
        <w:rPr>
          <w:bCs/>
          <w:color w:val="FF0000"/>
        </w:rPr>
        <w:t xml:space="preserve"> e benefícios</w:t>
      </w:r>
      <w:r w:rsidR="001F15CF" w:rsidRPr="00283FE4">
        <w:rPr>
          <w:bCs/>
          <w:color w:val="FF0000"/>
        </w:rPr>
        <w:t xml:space="preserve"> da participação no estudo, mesmo que mínimos.]</w:t>
      </w:r>
    </w:p>
    <w:p w14:paraId="3ADEE3BC" w14:textId="11F31C29" w:rsidR="00BA44E9" w:rsidRDefault="00BA44E9" w:rsidP="00BA44E9">
      <w:pPr>
        <w:pStyle w:val="Corpodetexto"/>
        <w:spacing w:before="80" w:after="0"/>
        <w:jc w:val="both"/>
        <w:rPr>
          <w:bCs/>
        </w:rPr>
      </w:pPr>
      <w:r>
        <w:rPr>
          <w:b/>
        </w:rPr>
        <w:t>6</w:t>
      </w:r>
      <w:r w:rsidRPr="008F3B80">
        <w:rPr>
          <w:b/>
        </w:rPr>
        <w:t>. Garantia de acesso aos dados</w:t>
      </w:r>
      <w:r>
        <w:rPr>
          <w:b/>
        </w:rPr>
        <w:t xml:space="preserve"> e dúvidas em geral</w:t>
      </w:r>
      <w:r>
        <w:rPr>
          <w:bCs/>
        </w:rPr>
        <w:t xml:space="preserve">: </w:t>
      </w:r>
      <w:r w:rsidRPr="00DB433C">
        <w:rPr>
          <w:bCs/>
        </w:rPr>
        <w:t xml:space="preserve">Você poderá tirar dúvidas sobre o projeto e </w:t>
      </w:r>
      <w:r>
        <w:rPr>
          <w:bCs/>
        </w:rPr>
        <w:t xml:space="preserve">sobre </w:t>
      </w:r>
      <w:r w:rsidRPr="00DB433C">
        <w:rPr>
          <w:bCs/>
        </w:rPr>
        <w:t>sua participação</w:t>
      </w:r>
      <w:r>
        <w:rPr>
          <w:bCs/>
        </w:rPr>
        <w:t>, além de obter acesso aos seus dados,</w:t>
      </w:r>
      <w:r w:rsidRPr="00DB433C">
        <w:rPr>
          <w:bCs/>
        </w:rPr>
        <w:t xml:space="preserve"> a qualquer momento através dos contatos indicados abaixo.</w:t>
      </w:r>
    </w:p>
    <w:p w14:paraId="13D3895A" w14:textId="77777777" w:rsidR="00BA44E9" w:rsidRPr="00DB433C" w:rsidRDefault="00BA44E9" w:rsidP="00BA44E9">
      <w:pPr>
        <w:pStyle w:val="Corpodetexto"/>
        <w:spacing w:before="80" w:after="0"/>
        <w:jc w:val="both"/>
        <w:rPr>
          <w:bCs/>
          <w:color w:val="FF0000"/>
        </w:rPr>
      </w:pPr>
      <w:r w:rsidRPr="00DB433C">
        <w:rPr>
          <w:bCs/>
          <w:color w:val="FF0000"/>
        </w:rPr>
        <w:t>[Insira aqui nome, cargo acadêmico e atividade profissional além da acadêmica, se existir, endereço postal, eletrônico e telefones pessoal e institucional do pesquisador responsável, de modo a facilitar a comunicação].</w:t>
      </w:r>
    </w:p>
    <w:p w14:paraId="3549044F" w14:textId="556CFABE" w:rsidR="00BA44E9" w:rsidRPr="00DB433C" w:rsidRDefault="00BA44E9" w:rsidP="00BA44E9">
      <w:pPr>
        <w:pStyle w:val="Corpodetexto"/>
        <w:spacing w:before="80" w:after="0"/>
        <w:jc w:val="both"/>
        <w:rPr>
          <w:bCs/>
        </w:rPr>
      </w:pPr>
      <w:r w:rsidRPr="00DB433C">
        <w:rPr>
          <w:bCs/>
        </w:rPr>
        <w:lastRenderedPageBreak/>
        <w:t>Comitê de Conformidade Ética em Pesquisa Envolvendo Seres Humanos da Fundação Getulio Vargas – CE</w:t>
      </w:r>
      <w:r w:rsidR="00E32DC9">
        <w:rPr>
          <w:bCs/>
        </w:rPr>
        <w:t>PH</w:t>
      </w:r>
      <w:r w:rsidRPr="00DB433C">
        <w:rPr>
          <w:bCs/>
        </w:rPr>
        <w:t xml:space="preserve">/FGV: Praia de Botafogo, 190, sala </w:t>
      </w:r>
      <w:r w:rsidR="00E32DC9">
        <w:rPr>
          <w:bCs/>
        </w:rPr>
        <w:t>1</w:t>
      </w:r>
      <w:r w:rsidR="008C1641">
        <w:rPr>
          <w:bCs/>
        </w:rPr>
        <w:t>5</w:t>
      </w:r>
      <w:r w:rsidR="00E32DC9">
        <w:rPr>
          <w:bCs/>
        </w:rPr>
        <w:t>11</w:t>
      </w:r>
      <w:r w:rsidRPr="00DB433C">
        <w:rPr>
          <w:bCs/>
        </w:rPr>
        <w:t xml:space="preserve">, Botafogo, Rio de Janeiro, RJ, CEP 22250-900. Telefone (21) 3799-6216. E-mail: </w:t>
      </w:r>
      <w:hyperlink r:id="rId7" w:history="1">
        <w:r w:rsidRPr="00DB433C">
          <w:rPr>
            <w:rStyle w:val="Hyperlink"/>
            <w:bCs/>
          </w:rPr>
          <w:t>etica.pesquisa@fgv.br</w:t>
        </w:r>
      </w:hyperlink>
      <w:r w:rsidRPr="00DB433C">
        <w:rPr>
          <w:bCs/>
        </w:rPr>
        <w:t>.</w:t>
      </w:r>
    </w:p>
    <w:p w14:paraId="2A3C01EF" w14:textId="356258BE" w:rsidR="00BA44E9" w:rsidRDefault="00BA44E9" w:rsidP="00BA44E9">
      <w:pPr>
        <w:pStyle w:val="Corpodetexto"/>
        <w:spacing w:before="80" w:after="0"/>
        <w:jc w:val="both"/>
        <w:rPr>
          <w:bCs/>
        </w:rPr>
      </w:pPr>
      <w:r>
        <w:rPr>
          <w:b/>
        </w:rPr>
        <w:t>7</w:t>
      </w:r>
      <w:r w:rsidRPr="00BA44E9">
        <w:rPr>
          <w:b/>
        </w:rPr>
        <w:t>. Assentimento</w:t>
      </w:r>
      <w:r>
        <w:rPr>
          <w:bCs/>
        </w:rPr>
        <w:t xml:space="preserve">: </w:t>
      </w:r>
      <w:r w:rsidR="007D3E3E" w:rsidRPr="00283FE4">
        <w:rPr>
          <w:bCs/>
        </w:rPr>
        <w:t>Caso você concorde em participar desta pesquisa, assine</w:t>
      </w:r>
      <w:r w:rsidR="004B65F0" w:rsidRPr="00283FE4">
        <w:rPr>
          <w:bCs/>
        </w:rPr>
        <w:t xml:space="preserve"> </w:t>
      </w:r>
      <w:r w:rsidR="004B65F0" w:rsidRPr="00BA44E9">
        <w:rPr>
          <w:bCs/>
          <w:color w:val="FF0000"/>
        </w:rPr>
        <w:t>[se possível]</w:t>
      </w:r>
      <w:r w:rsidR="007D3E3E" w:rsidRPr="00283FE4">
        <w:rPr>
          <w:bCs/>
        </w:rPr>
        <w:t xml:space="preserve"> ao final deste documento, que possui duas vias, sendo uma delas sua, e a outra, do pesquisador responsável. </w:t>
      </w:r>
    </w:p>
    <w:p w14:paraId="1CA6BC6B" w14:textId="77777777" w:rsidR="00C6367F" w:rsidRPr="00283FE4" w:rsidRDefault="00C6367F" w:rsidP="00BA44E9">
      <w:pPr>
        <w:spacing w:before="80"/>
        <w:jc w:val="both"/>
      </w:pPr>
    </w:p>
    <w:p w14:paraId="43971443" w14:textId="77777777" w:rsidR="007D3E3E" w:rsidRPr="00283FE4" w:rsidRDefault="00913D55" w:rsidP="00BA44E9">
      <w:pPr>
        <w:spacing w:before="80"/>
        <w:jc w:val="right"/>
        <w:rPr>
          <w:bCs/>
        </w:rPr>
      </w:pPr>
      <w:r w:rsidRPr="00283FE4">
        <w:rPr>
          <w:bCs/>
          <w:color w:val="FF0000"/>
        </w:rPr>
        <w:t>[</w:t>
      </w:r>
      <w:r w:rsidR="007D3E3E" w:rsidRPr="00283FE4">
        <w:rPr>
          <w:bCs/>
          <w:color w:val="FF0000"/>
        </w:rPr>
        <w:t>Cidade e Estado</w:t>
      </w:r>
      <w:r w:rsidRPr="00283FE4">
        <w:rPr>
          <w:bCs/>
          <w:color w:val="FF0000"/>
        </w:rPr>
        <w:t>]</w:t>
      </w:r>
      <w:r w:rsidR="007D3E3E" w:rsidRPr="00283FE4">
        <w:rPr>
          <w:bCs/>
        </w:rPr>
        <w:t>, ____ de _________________ de _____.</w:t>
      </w:r>
    </w:p>
    <w:p w14:paraId="5853F327" w14:textId="77777777" w:rsidR="00BA44E9" w:rsidRDefault="00BA44E9" w:rsidP="00BA44E9">
      <w:pPr>
        <w:spacing w:before="80"/>
        <w:jc w:val="right"/>
        <w:rPr>
          <w:bCs/>
        </w:rPr>
      </w:pPr>
    </w:p>
    <w:p w14:paraId="5DB6945E" w14:textId="56BE29BC" w:rsidR="007D3E3E" w:rsidRPr="00283FE4" w:rsidRDefault="007D3E3E" w:rsidP="00BA44E9">
      <w:pPr>
        <w:spacing w:before="80"/>
        <w:jc w:val="right"/>
        <w:rPr>
          <w:bCs/>
        </w:rPr>
      </w:pPr>
      <w:r w:rsidRPr="00283FE4">
        <w:rPr>
          <w:bCs/>
        </w:rPr>
        <w:t>Assinatura do(a) participante: ________________________________</w:t>
      </w:r>
    </w:p>
    <w:p w14:paraId="4066BD94" w14:textId="77777777" w:rsidR="007D3E3E" w:rsidRPr="00283FE4" w:rsidRDefault="007D3E3E" w:rsidP="00BA44E9">
      <w:pPr>
        <w:pStyle w:val="Cabealho"/>
        <w:tabs>
          <w:tab w:val="left" w:pos="708"/>
        </w:tabs>
        <w:spacing w:before="80"/>
        <w:jc w:val="right"/>
      </w:pPr>
    </w:p>
    <w:p w14:paraId="4083B207" w14:textId="77777777" w:rsidR="00541F4F" w:rsidRPr="00283FE4" w:rsidRDefault="007D3E3E" w:rsidP="00BA44E9">
      <w:pPr>
        <w:pStyle w:val="Cabealho"/>
        <w:tabs>
          <w:tab w:val="left" w:pos="708"/>
        </w:tabs>
        <w:spacing w:before="80"/>
        <w:jc w:val="right"/>
        <w:rPr>
          <w:color w:val="000000" w:themeColor="text1"/>
        </w:rPr>
      </w:pPr>
      <w:r w:rsidRPr="00283FE4">
        <w:rPr>
          <w:color w:val="000000" w:themeColor="text1"/>
        </w:rPr>
        <w:t xml:space="preserve">Assinatura do(a) pesquisador(a): </w:t>
      </w:r>
      <w:r w:rsidRPr="00283FE4">
        <w:rPr>
          <w:bCs/>
          <w:color w:val="000000" w:themeColor="text1"/>
        </w:rPr>
        <w:t>________________________________</w:t>
      </w:r>
    </w:p>
    <w:sectPr w:rsidR="00541F4F" w:rsidRPr="00283FE4">
      <w:footerReference w:type="default" r:id="rId8"/>
      <w:footnotePr>
        <w:pos w:val="beneathText"/>
      </w:footnotePr>
      <w:pgSz w:w="11905" w:h="16837"/>
      <w:pgMar w:top="1134" w:right="1134" w:bottom="1134" w:left="123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815B0" w14:textId="77777777" w:rsidR="000550FA" w:rsidRDefault="000550FA">
      <w:r>
        <w:separator/>
      </w:r>
    </w:p>
  </w:endnote>
  <w:endnote w:type="continuationSeparator" w:id="0">
    <w:p w14:paraId="3DC4E99F" w14:textId="77777777" w:rsidR="000550FA" w:rsidRDefault="00055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96840133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D7DE11B" w14:textId="1B196ADF" w:rsidR="00BA44E9" w:rsidRPr="00BA44E9" w:rsidRDefault="00BA44E9" w:rsidP="00BA44E9">
            <w:pPr>
              <w:pStyle w:val="Rodap"/>
              <w:jc w:val="right"/>
              <w:rPr>
                <w:sz w:val="20"/>
                <w:szCs w:val="20"/>
              </w:rPr>
            </w:pPr>
            <w:r w:rsidRPr="00BA44E9">
              <w:rPr>
                <w:sz w:val="20"/>
                <w:szCs w:val="20"/>
              </w:rPr>
              <w:t xml:space="preserve">Página </w:t>
            </w:r>
            <w:r w:rsidRPr="00BA44E9">
              <w:rPr>
                <w:sz w:val="20"/>
                <w:szCs w:val="20"/>
              </w:rPr>
              <w:fldChar w:fldCharType="begin"/>
            </w:r>
            <w:r w:rsidRPr="00BA44E9">
              <w:rPr>
                <w:sz w:val="20"/>
                <w:szCs w:val="20"/>
              </w:rPr>
              <w:instrText>PAGE</w:instrText>
            </w:r>
            <w:r w:rsidRPr="00BA44E9">
              <w:rPr>
                <w:sz w:val="20"/>
                <w:szCs w:val="20"/>
              </w:rPr>
              <w:fldChar w:fldCharType="separate"/>
            </w:r>
            <w:r w:rsidRPr="00BA44E9">
              <w:rPr>
                <w:sz w:val="20"/>
                <w:szCs w:val="20"/>
              </w:rPr>
              <w:t>2</w:t>
            </w:r>
            <w:r w:rsidRPr="00BA44E9">
              <w:rPr>
                <w:sz w:val="20"/>
                <w:szCs w:val="20"/>
              </w:rPr>
              <w:fldChar w:fldCharType="end"/>
            </w:r>
            <w:r w:rsidRPr="00BA44E9">
              <w:rPr>
                <w:sz w:val="20"/>
                <w:szCs w:val="20"/>
              </w:rPr>
              <w:t xml:space="preserve"> de </w:t>
            </w:r>
            <w:r w:rsidRPr="00BA44E9">
              <w:rPr>
                <w:sz w:val="20"/>
                <w:szCs w:val="20"/>
              </w:rPr>
              <w:fldChar w:fldCharType="begin"/>
            </w:r>
            <w:r w:rsidRPr="00BA44E9">
              <w:rPr>
                <w:sz w:val="20"/>
                <w:szCs w:val="20"/>
              </w:rPr>
              <w:instrText>NUMPAGES</w:instrText>
            </w:r>
            <w:r w:rsidRPr="00BA44E9">
              <w:rPr>
                <w:sz w:val="20"/>
                <w:szCs w:val="20"/>
              </w:rPr>
              <w:fldChar w:fldCharType="separate"/>
            </w:r>
            <w:r w:rsidRPr="00BA44E9">
              <w:rPr>
                <w:sz w:val="20"/>
                <w:szCs w:val="20"/>
              </w:rPr>
              <w:t>2</w:t>
            </w:r>
            <w:r w:rsidRPr="00BA44E9">
              <w:rPr>
                <w:sz w:val="20"/>
                <w:szCs w:val="20"/>
              </w:rPr>
              <w:fldChar w:fldCharType="end"/>
            </w:r>
          </w:p>
        </w:sdtContent>
      </w:sdt>
    </w:sdtContent>
  </w:sdt>
  <w:p w14:paraId="7F531FF0" w14:textId="77777777" w:rsidR="00C701B1" w:rsidRDefault="00C701B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5D6D7" w14:textId="77777777" w:rsidR="000550FA" w:rsidRDefault="000550FA">
      <w:r>
        <w:separator/>
      </w:r>
    </w:p>
  </w:footnote>
  <w:footnote w:type="continuationSeparator" w:id="0">
    <w:p w14:paraId="61BEF7C6" w14:textId="77777777" w:rsidR="000550FA" w:rsidRDefault="000550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8556A"/>
    <w:multiLevelType w:val="hybridMultilevel"/>
    <w:tmpl w:val="EB12A720"/>
    <w:lvl w:ilvl="0" w:tplc="C276B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165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9"/>
  <w:autoHyphenation/>
  <w:hyphenationZone w:val="397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0241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rY0MLEwsjSwNDNR0lEKTi0uzszPAykwrAUAaZd9uywAAAA="/>
  </w:docVars>
  <w:rsids>
    <w:rsidRoot w:val="00E13E1A"/>
    <w:rsid w:val="000550FA"/>
    <w:rsid w:val="000B2D97"/>
    <w:rsid w:val="001553DE"/>
    <w:rsid w:val="001737B3"/>
    <w:rsid w:val="001F15CF"/>
    <w:rsid w:val="00283FE4"/>
    <w:rsid w:val="00345E55"/>
    <w:rsid w:val="00374B1B"/>
    <w:rsid w:val="003C1C03"/>
    <w:rsid w:val="00421401"/>
    <w:rsid w:val="004B65F0"/>
    <w:rsid w:val="004F5C0E"/>
    <w:rsid w:val="00541F4F"/>
    <w:rsid w:val="005B7800"/>
    <w:rsid w:val="005E62AF"/>
    <w:rsid w:val="00764916"/>
    <w:rsid w:val="007D3E3E"/>
    <w:rsid w:val="008223A2"/>
    <w:rsid w:val="008749C8"/>
    <w:rsid w:val="008C1641"/>
    <w:rsid w:val="008E55A1"/>
    <w:rsid w:val="00913D55"/>
    <w:rsid w:val="00937B5F"/>
    <w:rsid w:val="00A83C04"/>
    <w:rsid w:val="00B131EB"/>
    <w:rsid w:val="00B527EC"/>
    <w:rsid w:val="00BA44E9"/>
    <w:rsid w:val="00BD5980"/>
    <w:rsid w:val="00C6367F"/>
    <w:rsid w:val="00C701B1"/>
    <w:rsid w:val="00C8590E"/>
    <w:rsid w:val="00C85F18"/>
    <w:rsid w:val="00CF5744"/>
    <w:rsid w:val="00E07E22"/>
    <w:rsid w:val="00E13E1A"/>
    <w:rsid w:val="00E32DC9"/>
    <w:rsid w:val="00E36777"/>
    <w:rsid w:val="00EA4C25"/>
    <w:rsid w:val="00EE30B2"/>
    <w:rsid w:val="00FF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B5D11EB"/>
  <w15:chartTrackingRefBased/>
  <w15:docId w15:val="{BA0D00D8-A8AE-7A41-8155-1268A2106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Fontepargpadro2">
    <w:name w:val="Fonte parág. padrão2"/>
  </w:style>
  <w:style w:type="character" w:customStyle="1" w:styleId="WW-Absatz-Standardschriftart1">
    <w:name w:val="WW-Absatz-Standardschriftart1"/>
  </w:style>
  <w:style w:type="character" w:customStyle="1" w:styleId="Fontepargpadro1">
    <w:name w:val="Fonte parág. padrão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Smbolosdenumerao">
    <w:name w:val="Símbolos de numeração"/>
  </w:style>
  <w:style w:type="character" w:customStyle="1" w:styleId="TextodenotadefimChar">
    <w:name w:val="Texto de nota de fim Char"/>
    <w:rPr>
      <w:rFonts w:eastAsia="Lucida Sans Unicode"/>
      <w:kern w:val="1"/>
      <w:lang w:val="pt-BR"/>
    </w:rPr>
  </w:style>
  <w:style w:type="character" w:customStyle="1" w:styleId="Caracteresdenotadefim">
    <w:name w:val="Caracteres de nota de fim"/>
    <w:rPr>
      <w:vertAlign w:val="superscript"/>
    </w:rPr>
  </w:style>
  <w:style w:type="character" w:customStyle="1" w:styleId="CabealhoChar">
    <w:name w:val="Cabeçalho Char"/>
    <w:rPr>
      <w:rFonts w:eastAsia="Lucida Sans Unicode"/>
      <w:kern w:val="1"/>
      <w:sz w:val="24"/>
      <w:szCs w:val="24"/>
      <w:lang w:val="pt-BR"/>
    </w:rPr>
  </w:style>
  <w:style w:type="character" w:customStyle="1" w:styleId="RodapChar">
    <w:name w:val="Rodapé Char"/>
    <w:uiPriority w:val="99"/>
    <w:rPr>
      <w:rFonts w:eastAsia="Lucida Sans Unicode"/>
      <w:kern w:val="1"/>
      <w:sz w:val="24"/>
      <w:szCs w:val="24"/>
      <w:lang w:val="pt-BR"/>
    </w:rPr>
  </w:style>
  <w:style w:type="paragraph" w:customStyle="1" w:styleId="Captulo">
    <w:name w:val="Capítulo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  <w:rPr>
      <w:rFonts w:cs="Tahoma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Subttulo">
    <w:name w:val="Subtitle"/>
    <w:basedOn w:val="WW-Ttulo"/>
    <w:next w:val="Corpodetexto"/>
    <w:qFormat/>
    <w:pPr>
      <w:jc w:val="center"/>
    </w:pPr>
    <w:rPr>
      <w:i/>
      <w:iCs/>
    </w:rPr>
  </w:style>
  <w:style w:type="paragraph" w:customStyle="1" w:styleId="WW-Ttulo">
    <w:name w:val="WW-Título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atabela">
    <w:name w:val="Título da tabela"/>
    <w:basedOn w:val="Contedodatabela"/>
    <w:pPr>
      <w:jc w:val="center"/>
    </w:pPr>
    <w:rPr>
      <w:b/>
      <w:bCs/>
    </w:rPr>
  </w:style>
  <w:style w:type="paragraph" w:styleId="Textodenotadefim">
    <w:name w:val="endnote text"/>
    <w:basedOn w:val="Normal"/>
    <w:semiHidden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uiPriority w:val="99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BD5980"/>
    <w:rPr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BD5980"/>
    <w:rPr>
      <w:rFonts w:eastAsia="Lucida Sans Unicode"/>
      <w:kern w:val="1"/>
      <w:sz w:val="18"/>
      <w:szCs w:val="18"/>
      <w:lang w:eastAsia="ar-SA"/>
    </w:rPr>
  </w:style>
  <w:style w:type="character" w:styleId="Hyperlink">
    <w:name w:val="Hyperlink"/>
    <w:rsid w:val="007D3E3E"/>
    <w:rPr>
      <w:color w:val="0000FF"/>
      <w:u w:val="single"/>
    </w:rPr>
  </w:style>
  <w:style w:type="paragraph" w:styleId="Reviso">
    <w:name w:val="Revision"/>
    <w:hidden/>
    <w:uiPriority w:val="99"/>
    <w:semiHidden/>
    <w:rsid w:val="007D3E3E"/>
    <w:rPr>
      <w:rFonts w:eastAsia="Lucida Sans Unicode"/>
      <w:kern w:val="1"/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345E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tica.pesquisa@fgv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15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3</CharactersWithSpaces>
  <SharedDoc>false</SharedDoc>
  <HLinks>
    <vt:vector size="6" baseType="variant">
      <vt:variant>
        <vt:i4>7405597</vt:i4>
      </vt:variant>
      <vt:variant>
        <vt:i4>0</vt:i4>
      </vt:variant>
      <vt:variant>
        <vt:i4>0</vt:i4>
      </vt:variant>
      <vt:variant>
        <vt:i4>5</vt:i4>
      </vt:variant>
      <vt:variant>
        <vt:lpwstr>mailto:etica.pesquisa@fgv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xxxxx</dc:creator>
  <cp:keywords/>
  <cp:lastModifiedBy>Renan Medeiros de Oliveira</cp:lastModifiedBy>
  <cp:revision>16</cp:revision>
  <cp:lastPrinted>2011-07-01T19:52:00Z</cp:lastPrinted>
  <dcterms:created xsi:type="dcterms:W3CDTF">2019-10-22T20:32:00Z</dcterms:created>
  <dcterms:modified xsi:type="dcterms:W3CDTF">2022-11-07T19:34:00Z</dcterms:modified>
</cp:coreProperties>
</file>